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cator Group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mbinedRank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Smoking status at time of delive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71C1C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8.5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Estimated diabetes diagnosis r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+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02D2D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43.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Hospital admissions caused by unintentional and deliberate injuri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1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7313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5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1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B343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53.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Estimated dementia diagnosis r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+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C343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53.5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Adjusted antibiotic prescribing in primary care by the NH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EBE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45.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5T11:39:48Z</dcterms:created>
  <dcterms:modified xsi:type="dcterms:W3CDTF">2022-12-05T11:3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